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ain model set - all observ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persal r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 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Δ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 weigh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1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28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1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28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12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12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12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12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1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1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1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1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1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1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12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12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1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2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1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2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1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2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1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2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12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12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12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12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2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12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2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12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2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12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12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12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12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2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12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2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12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2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1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3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1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3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1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3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1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3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13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3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13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3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12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4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12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4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12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4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12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4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3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68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3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68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34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74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34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74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18:47:51Z</dcterms:created>
  <dcterms:modified xsi:type="dcterms:W3CDTF">2025-07-17T18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